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4947" w:rsidRPr="001E389A" w:rsidRDefault="001E389A" w:rsidP="001E389A">
      <w:r>
        <w:br/>
      </w:r>
      <w:r>
        <w:rPr>
          <w:rFonts w:ascii="Arial" w:hAnsi="Arial" w:cs="Arial"/>
          <w:color w:val="000000"/>
          <w:sz w:val="18"/>
          <w:szCs w:val="18"/>
          <w:shd w:val="clear" w:color="auto" w:fill="F7FCFE"/>
        </w:rPr>
        <w:t>Consider a data center heavily built on Hyper-V (or VMware) and the ability to clone virtual machines from template VMs or from other existing VMs. For a highly virtualized data center, how does this change the deployment options available from traditional data centers? Is there any benefit or need in using some of the traditional deployment options (e.g., disk imaging using software like Ghost, deploying operating systems using Windows Deployment Services and the Windows Automated Installation Kit or Microsoft Deployment Toolkit)?</w:t>
      </w:r>
      <w:bookmarkStart w:id="0" w:name="_GoBack"/>
      <w:bookmarkEnd w:id="0"/>
    </w:p>
    <w:sectPr w:rsidR="00BE4947" w:rsidRPr="001E38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9A3237"/>
    <w:multiLevelType w:val="multilevel"/>
    <w:tmpl w:val="4B92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D95A50"/>
    <w:multiLevelType w:val="multilevel"/>
    <w:tmpl w:val="D1B239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F50CDA"/>
    <w:multiLevelType w:val="multilevel"/>
    <w:tmpl w:val="89BA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FB50DB"/>
    <w:multiLevelType w:val="multilevel"/>
    <w:tmpl w:val="3B687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BB2357"/>
    <w:multiLevelType w:val="multilevel"/>
    <w:tmpl w:val="EC14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C60AAD"/>
    <w:multiLevelType w:val="multilevel"/>
    <w:tmpl w:val="6BB2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DB4D96"/>
    <w:multiLevelType w:val="multilevel"/>
    <w:tmpl w:val="8A9C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9F5A61"/>
    <w:multiLevelType w:val="multilevel"/>
    <w:tmpl w:val="FB906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4310A5"/>
    <w:multiLevelType w:val="multilevel"/>
    <w:tmpl w:val="8054B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BA04875"/>
    <w:multiLevelType w:val="multilevel"/>
    <w:tmpl w:val="013A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EB17F58"/>
    <w:multiLevelType w:val="multilevel"/>
    <w:tmpl w:val="540C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E072EA"/>
    <w:multiLevelType w:val="multilevel"/>
    <w:tmpl w:val="B6E86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653C79"/>
    <w:multiLevelType w:val="multilevel"/>
    <w:tmpl w:val="38DA9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C17100D"/>
    <w:multiLevelType w:val="multilevel"/>
    <w:tmpl w:val="D41EF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DB4E6A"/>
    <w:multiLevelType w:val="multilevel"/>
    <w:tmpl w:val="F61A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F1E261E"/>
    <w:multiLevelType w:val="multilevel"/>
    <w:tmpl w:val="272C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017460"/>
    <w:multiLevelType w:val="multilevel"/>
    <w:tmpl w:val="C6E4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DB2898"/>
    <w:multiLevelType w:val="multilevel"/>
    <w:tmpl w:val="2768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94677C"/>
    <w:multiLevelType w:val="multilevel"/>
    <w:tmpl w:val="AFEC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4B01C02"/>
    <w:multiLevelType w:val="multilevel"/>
    <w:tmpl w:val="6C207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6CE71E0"/>
    <w:multiLevelType w:val="multilevel"/>
    <w:tmpl w:val="C944E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FE6D08"/>
    <w:multiLevelType w:val="multilevel"/>
    <w:tmpl w:val="46C45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0A32684"/>
    <w:multiLevelType w:val="multilevel"/>
    <w:tmpl w:val="A4FE1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69E6BC1"/>
    <w:multiLevelType w:val="multilevel"/>
    <w:tmpl w:val="36C6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B4A077C"/>
    <w:multiLevelType w:val="multilevel"/>
    <w:tmpl w:val="7C74C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5"/>
  </w:num>
  <w:num w:numId="3">
    <w:abstractNumId w:val="12"/>
  </w:num>
  <w:num w:numId="4">
    <w:abstractNumId w:val="7"/>
  </w:num>
  <w:num w:numId="5">
    <w:abstractNumId w:val="2"/>
  </w:num>
  <w:num w:numId="6">
    <w:abstractNumId w:val="13"/>
  </w:num>
  <w:num w:numId="7">
    <w:abstractNumId w:val="10"/>
  </w:num>
  <w:num w:numId="8">
    <w:abstractNumId w:val="18"/>
  </w:num>
  <w:num w:numId="9">
    <w:abstractNumId w:val="8"/>
  </w:num>
  <w:num w:numId="10">
    <w:abstractNumId w:val="4"/>
  </w:num>
  <w:num w:numId="11">
    <w:abstractNumId w:val="5"/>
  </w:num>
  <w:num w:numId="12">
    <w:abstractNumId w:val="0"/>
  </w:num>
  <w:num w:numId="13">
    <w:abstractNumId w:val="24"/>
  </w:num>
  <w:num w:numId="14">
    <w:abstractNumId w:val="19"/>
  </w:num>
  <w:num w:numId="15">
    <w:abstractNumId w:val="6"/>
  </w:num>
  <w:num w:numId="16">
    <w:abstractNumId w:val="9"/>
  </w:num>
  <w:num w:numId="17">
    <w:abstractNumId w:val="1"/>
  </w:num>
  <w:num w:numId="18">
    <w:abstractNumId w:val="22"/>
  </w:num>
  <w:num w:numId="19">
    <w:abstractNumId w:val="14"/>
  </w:num>
  <w:num w:numId="20">
    <w:abstractNumId w:val="3"/>
  </w:num>
  <w:num w:numId="21">
    <w:abstractNumId w:val="23"/>
  </w:num>
  <w:num w:numId="22">
    <w:abstractNumId w:val="11"/>
  </w:num>
  <w:num w:numId="23">
    <w:abstractNumId w:val="17"/>
  </w:num>
  <w:num w:numId="24">
    <w:abstractNumId w:val="21"/>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xrAQV91/0sAAAA"/>
  </w:docVars>
  <w:rsids>
    <w:rsidRoot w:val="0035337F"/>
    <w:rsid w:val="000301AF"/>
    <w:rsid w:val="000425BC"/>
    <w:rsid w:val="00060BA4"/>
    <w:rsid w:val="000B5D58"/>
    <w:rsid w:val="000E6537"/>
    <w:rsid w:val="001220B3"/>
    <w:rsid w:val="001628E9"/>
    <w:rsid w:val="001A0822"/>
    <w:rsid w:val="001E389A"/>
    <w:rsid w:val="00260439"/>
    <w:rsid w:val="002A27E7"/>
    <w:rsid w:val="00316AFB"/>
    <w:rsid w:val="0035337F"/>
    <w:rsid w:val="004242AF"/>
    <w:rsid w:val="004937F1"/>
    <w:rsid w:val="0061737E"/>
    <w:rsid w:val="00651B42"/>
    <w:rsid w:val="00681153"/>
    <w:rsid w:val="00776A42"/>
    <w:rsid w:val="00790FA6"/>
    <w:rsid w:val="00873C51"/>
    <w:rsid w:val="008B0168"/>
    <w:rsid w:val="00961E3C"/>
    <w:rsid w:val="009D2407"/>
    <w:rsid w:val="00A2504D"/>
    <w:rsid w:val="00B20912"/>
    <w:rsid w:val="00B45BC8"/>
    <w:rsid w:val="00B7702C"/>
    <w:rsid w:val="00BE4947"/>
    <w:rsid w:val="00CB17A0"/>
    <w:rsid w:val="00CD1BAF"/>
    <w:rsid w:val="00D90E05"/>
    <w:rsid w:val="00DB0746"/>
    <w:rsid w:val="00E648BB"/>
    <w:rsid w:val="00F030D9"/>
    <w:rsid w:val="00F84882"/>
    <w:rsid w:val="00FD2D1C"/>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Pages>
  <Words>80</Words>
  <Characters>459</Characters>
  <Application>Microsoft Office Word</Application>
  <DocSecurity>0</DocSecurity>
  <Lines>3</Lines>
  <Paragraphs>1</Paragraphs>
  <ScaleCrop>false</ScaleCrop>
  <Company/>
  <LinksUpToDate>false</LinksUpToDate>
  <CharactersWithSpaces>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8</cp:revision>
  <dcterms:created xsi:type="dcterms:W3CDTF">2018-01-26T03:44:00Z</dcterms:created>
  <dcterms:modified xsi:type="dcterms:W3CDTF">2018-01-26T05:12:00Z</dcterms:modified>
</cp:coreProperties>
</file>